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180AA" w14:textId="7760CEB2" w:rsidR="00766CB1" w:rsidRDefault="00E265CE">
      <w:r w:rsidRPr="00E265CE">
        <w:t>https://www.dropbox.com/sh/s1wy0jyvfmu1gn5/AAAllj8AE8WmNowezqMDj9nta?dl=0</w:t>
      </w:r>
    </w:p>
    <w:sectPr w:rsidR="00766C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UzsjAwNLY0MzFV0lEKTi0uzszPAykwrAUAujF+KCwAAAA="/>
  </w:docVars>
  <w:rsids>
    <w:rsidRoot w:val="00E265CE"/>
    <w:rsid w:val="0012572F"/>
    <w:rsid w:val="00766CB1"/>
    <w:rsid w:val="00767778"/>
    <w:rsid w:val="009C0707"/>
    <w:rsid w:val="00E2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CF08"/>
  <w15:chartTrackingRefBased/>
  <w15:docId w15:val="{91FB058E-B182-417A-8E76-7CB71EC25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LERS, VIVIANNE (PGR)</dc:creator>
  <cp:keywords/>
  <dc:description/>
  <cp:lastModifiedBy>EILERS, VIVIANNE (PGR)</cp:lastModifiedBy>
  <cp:revision>1</cp:revision>
  <dcterms:created xsi:type="dcterms:W3CDTF">2022-01-22T06:13:00Z</dcterms:created>
  <dcterms:modified xsi:type="dcterms:W3CDTF">2022-01-22T06:14:00Z</dcterms:modified>
</cp:coreProperties>
</file>